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Biologist</w:t>
      </w:r>
      <w:r>
        <w:t xml:space="preserve"> </w:t>
      </w:r>
      <w:r>
        <w:t xml:space="preserve">in</w:t>
      </w:r>
      <w:r>
        <w:t xml:space="preserve"> </w:t>
      </w:r>
      <w:r>
        <w:t xml:space="preserve">Canada</w:t>
      </w:r>
      <w:r>
        <w:t xml:space="preserve"> </w:t>
      </w:r>
      <w:r>
        <w:t xml:space="preserve">Toronto</w:t>
      </w:r>
    </w:p>
    <w:bookmarkStart w:id="20" w:name="X59b7e00a5d7c289364b9853c87c97390df746ea"/>
    <w:p>
      <w:pPr>
        <w:pStyle w:val="Heading1"/>
      </w:pPr>
      <w:r>
        <w:t xml:space="preserve">Cover Letter for Biologist Position in Canada Toronto</w:t>
      </w:r>
    </w:p>
    <w:p>
      <w:pPr>
        <w:pStyle w:val="FirstParagraph"/>
      </w:pPr>
      <w:r>
        <w:t xml:space="preserve">Dear Hiring Manager,</w:t>
      </w:r>
    </w:p>
    <w:p>
      <w:pPr>
        <w:pStyle w:val="BodyText"/>
      </w:pPr>
      <w:r>
        <w:t xml:space="preserve">I am writing to express my enthusiastic interest in the Biologist position at [Company/Organization Name] in Canada Toronto. As a dedicated and experienced biologist with a passion for environmental conservation, research, and scientific innovation, I am eager to contribute my expertise to a forward-thinking organization that values the intersection of science and sustainability. This Cover Letter serves as an introduction to my qualifications, experiences, and aspirations aligned with the mission of your institution in Canada Toronto.</w:t>
      </w:r>
    </w:p>
    <w:p>
      <w:pPr>
        <w:pStyle w:val="BodyText"/>
      </w:pPr>
      <w:r>
        <w:t xml:space="preserve">With a strong academic background in biology, including a [Your Degree] from [University Name], I have cultivated a deep understanding of ecological systems, molecular biology, and biotechnology. My professional journey has been marked by hands-on research projects, collaborative initiatives with scientific communities, and a commitment to addressing critical environmental challenges. Whether it is studying biodiversity in local ecosystems or analyzing the impact of climate change on flora and fauna, my work reflects a dedication to advancing scientific knowledge for the betterment of our planet.</w:t>
      </w:r>
    </w:p>
    <w:p>
      <w:pPr>
        <w:pStyle w:val="BodyText"/>
      </w:pPr>
      <w:r>
        <w:t xml:space="preserve">What draws me to Canada Toronto specifically is its vibrant scientific ecosystem and commitment to sustainability. As one of North America’s most dynamic cities, Toronto is a hub for environmental research, innovation, and policy-making. The opportunity to work as a Biologist in this region would allow me to contribute to projects that align with global priorities such as biodiversity conservation, urban ecology, and public health. I am particularly inspired by the city’s initiatives in green infrastructure and its emphasis on protecting natural habitats within an urban setting. This aligns perfectly with my career goals of bridging scientific research with real-world applications.</w:t>
      </w:r>
    </w:p>
    <w:p>
      <w:pPr>
        <w:pStyle w:val="BodyText"/>
      </w:pPr>
      <w:r>
        <w:t xml:space="preserve">In my previous roles, I have consistently demonstrated the ability to design and execute experiments, analyze complex data, and communicate findings effectively to diverse audiences. For instance, during my tenure at [Previous Employer], I led a study on the effects of pollution on aquatic ecosystems in [Location]. This project not only resulted in several peer-reviewed publications but also informed local environmental policies. My work has been recognized through awards such as [Award Name], which underscore my ability to deliver impactful results in a collaborative environment.</w:t>
      </w:r>
    </w:p>
    <w:p>
      <w:pPr>
        <w:pStyle w:val="BodyText"/>
      </w:pPr>
      <w:r>
        <w:t xml:space="preserve">Moreover, I have experience working with cutting-edge technologies and methodologies, including DNA sequencing, bioinformatics, and remote sensing tools. These skills enable me to approach biological challenges with precision and creativity. In Canada Toronto, where access to advanced research facilities is unparalleled, I am confident that I can leverage these tools to drive innovation. Whether it is developing sustainable agricultural practices or exploring new ways to combat invasive species, my technical expertise will add value to your team.</w:t>
      </w:r>
    </w:p>
    <w:p>
      <w:pPr>
        <w:pStyle w:val="BodyText"/>
      </w:pPr>
      <w:r>
        <w:t xml:space="preserve">Another key aspect of my profile is my ability to collaborate across disciplines. As a Biologist, I understand the importance of interdisciplinary work in addressing complex issues. For example, I have worked closely with engineers and urban planners on projects aimed at restoring wetlands in [Location]. This experience has taught me the value of teamwork and the importance of integrating scientific insights into broader societal goals. In Canada Toronto’s diverse and interconnected environment, I am eager to contribute to similar initiatives that foster both ecological resilience and community well-being.</w:t>
      </w:r>
    </w:p>
    <w:p>
      <w:pPr>
        <w:pStyle w:val="BodyText"/>
      </w:pPr>
      <w:r>
        <w:t xml:space="preserve">My commitment to education and outreach also sets me apart as a Biologist. I have volunteered with local schools and organizations to promote science literacy, particularly among underrepresented communities. This passion for sharing knowledge aligns with Canada Toronto’s emphasis on public engagement in environmental stewardship. I believe that science is not just for laboratories—it is a tool for empowering individuals and communities to make informed decisions about their environment.</w:t>
      </w:r>
    </w:p>
    <w:p>
      <w:pPr>
        <w:pStyle w:val="BodyText"/>
      </w:pPr>
      <w:r>
        <w:t xml:space="preserve">Finally, I am deeply motivated by the opportunity to contribute to Canada Toronto’s vision of a sustainable future. The city’s dedication to green energy, urban biodiversity, and climate resilience resonates with my personal values as a scientist. I am particularly interested in supporting projects that align with the United Nations Sustainable Development Goals (SDGs), such as ensuring access to clean water or promoting life on land. As a Biologist in this region, I am eager to play a role in shaping policies and practices that protect natural resources for generations to come.</w:t>
      </w:r>
    </w:p>
    <w:p>
      <w:pPr>
        <w:pStyle w:val="BodyText"/>
      </w:pPr>
      <w:r>
        <w:t xml:space="preserve">In conclusion, I am enthusiastic about the possibility of joining [Company/Organization Name] as a Biologist in Canada Toronto. My technical expertise, collaborative spirit, and passion for environmental science make me an ideal candidate for this role. I would welcome the opportunity to discuss how my background and skills align with your organization’s goals. Thank you for considering my application.</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Biologist in Canada Toronto</dc:title>
  <dc:creator/>
  <cp:keywords/>
  <dcterms:created xsi:type="dcterms:W3CDTF">2026-07-21T06:11:31Z</dcterms:created>
  <dcterms:modified xsi:type="dcterms:W3CDTF">2026-07-21T06:11:31Z</dcterms:modified>
</cp:coreProperties>
</file>

<file path=docProps/custom.xml><?xml version="1.0" encoding="utf-8"?>
<Properties xmlns="http://schemas.openxmlformats.org/officeDocument/2006/custom-properties" xmlns:vt="http://schemas.openxmlformats.org/officeDocument/2006/docPropsVTypes"/>
</file>